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vory</w:t>
      </w:r>
      <w:r>
        <w:t xml:space="preserve"> </w:t>
      </w:r>
      <w:r>
        <w:t xml:space="preserve">Coast</w:t>
      </w:r>
      <w:r>
        <w:t xml:space="preserve"> </w:t>
      </w:r>
      <w:r>
        <w:t xml:space="preserve">Abidjan)</w:t>
      </w:r>
    </w:p>
    <w:bookmarkStart w:id="21" w:name="X219018e8e089e286ccf5781398ac1b5af80dd07"/>
    <w:p>
      <w:pPr>
        <w:pStyle w:val="Heading1"/>
      </w:pPr>
      <w:r>
        <w:t xml:space="preserve">Internship Application Letter for Civil Engineering Position in Abidjan, Ivory Coast</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Company Name:</w:t>
      </w:r>
      <w:r>
        <w:t xml:space="preserve"> </w:t>
      </w:r>
      <w:r>
        <w:t xml:space="preserve">[Insert Company Name]</w:t>
      </w:r>
    </w:p>
    <w:p>
      <w:pPr>
        <w:pStyle w:val="BodyText"/>
      </w:pPr>
      <w:r>
        <w:rPr>
          <w:bCs/>
          <w:b/>
        </w:rPr>
        <w:t xml:space="preserve">Company Address:</w:t>
      </w:r>
      <w:r>
        <w:t xml:space="preserve"> </w:t>
      </w:r>
      <w:r>
        <w:t xml:space="preserve">Abidjan, Côte d'Ivoire (Ivory Coast)</w:t>
      </w:r>
    </w:p>
    <w:bookmarkStart w:id="20" w:name="X5e3753b19a2ddd455a688675a96086a465683e7"/>
    <w:p>
      <w:pPr>
        <w:pStyle w:val="Heading2"/>
      </w:pPr>
      <w:r>
        <w:t xml:space="preserve">Subject: Formal Application for Civil Engineering Internship</w:t>
      </w:r>
    </w:p>
    <w:p>
      <w:pPr>
        <w:pStyle w:val="FirstParagraph"/>
      </w:pPr>
      <w:r>
        <w:t xml:space="preserve">I am writing to express my enthusiastic application for the Civil Engineering Internship position at [Company Name] in Abidjan, Ivory Coast. As a final-year Civil Engineering student at the Université Félix Houphouët-Boigny (Abidjan), I have dedicated myself to acquiring technical expertise and practical knowledge specifically aligned with the infrastructure development challenges and opportunities present in Côte d'Ivoire. My academic focus, hands-on projects, and deep appreciation for Abidjan's dynamic urban landscape have prepared me to contribute meaningfully as an Internship Application Letter candidate within your esteemed organization.</w:t>
      </w:r>
    </w:p>
    <w:p>
      <w:pPr>
        <w:pStyle w:val="BodyText"/>
      </w:pPr>
      <w:r>
        <w:t xml:space="preserve">The rapid urbanization of Abidjan – Africa's economic capital and a city experiencing unprecedented growth – presents both immense challenges and extraordinary opportunities for Civil Engineers. From the ongoing expansion of the Abidjan Metro project and critical port infrastructure upgrades at Port Autonome d'Abidjan to addressing drainage issues in flood-prone areas like Cocody, Abidjan demands innovative, resilient engineering solutions. My academic curriculum has specifically emphasized these local contexts. Courses such as "Urban Infrastructure Planning for Tropical Climates," "Geotechnical Engineering in Coastal Environments," and "Sustainable Construction Materials for West Africa" directly prepared me to understand the unique soil conditions, climate pressures, and socio-economic factors impacting projects across Ivory Coast. I am not merely learning engineering; I am learning *engineering for Abidjan*.</w:t>
      </w:r>
    </w:p>
    <w:p>
      <w:pPr>
        <w:pStyle w:val="BodyText"/>
      </w:pPr>
      <w:r>
        <w:t xml:space="preserve">My practical experience reinforces this local focus. During my summer placement with [Local Engineering Firm Name, Abidjan], I assisted senior engineers on a road rehabilitation project in the Bingerville district, focusing on improving drainage systems along the Abidjan-Daloa highway corridor. This involved site surveys using GPS and basic surveying equipment, analyzing soil samples for compaction suitability, drafting minor technical sketches in AutoCAD for proposed culverts using local construction standards (Côte d'Ivoire's "Règles de l'Art" specifications), and observing the challenges of coordinating with local communities during construction. I witnessed firsthand how infrastructure impacts daily life – from reducing travel time for commuters to mitigating seasonal flooding that disrupts small businesses. This experience solidified my commitment to contributing to Abidjan's sustainable development as a Civil Engineer.</w:t>
      </w:r>
    </w:p>
    <w:p>
      <w:pPr>
        <w:pStyle w:val="BodyText"/>
      </w:pPr>
      <w:r>
        <w:t xml:space="preserve">Academically, I have honed core technical skills essential for the role: Proficiency in AutoCAD, Civil 3D, and basic structural analysis software; strong foundation in construction management principles; ability to conduct preliminary site investigations and soil testing (including interpreting SPT results); and a working knowledge of relevant Ivorian building codes. Crucially, I have also developed strong communication skills, particularly within diverse teams. While fluent in English (my primary language for academic work), I am actively improving my French proficiency – the language of business across Ivory Coast – recognizing that effective collaboration with local contractors, community leaders, and government officials is paramount in Abidjan. I understand that an Internship Application Letter must demonstrate not just technical aptitude, but cultural awareness and a genuine desire to integrate within the Ivorian engineering landscape.</w:t>
      </w:r>
    </w:p>
    <w:p>
      <w:pPr>
        <w:pStyle w:val="BodyText"/>
      </w:pPr>
      <w:r>
        <w:t xml:space="preserve">I have deeply researched [Company Name]'s significant contributions to Ivory Coast's infrastructure. Your company's work on the Abidjan Ring Road (Route de la Ceinture) expansion and your involvement in sustainable water management projects for Abidjan’s periphery are particularly inspiring. I am eager to learn from your team’s expertise in navigating the complex regulatory environment, managing large-scale projects within a vibrant metropolis like Abidjan, and implementing solutions that balance economic development with environmental stewardship – values I strongly share. Your commitment to fostering local talent aligns perfectly with my aspiration to build a career contributing directly to Côte d'Ivoire's growth. An internship at [Company Name] would be the ideal platform for me to apply my classroom knowledge under the guidance of experienced professionals, while gaining invaluable on-the-ground experience essential for a successful Civil Engineer in Ivory Coast Abidjan.</w:t>
      </w:r>
    </w:p>
    <w:p>
      <w:pPr>
        <w:pStyle w:val="BodyText"/>
      </w:pPr>
      <w:r>
        <w:t xml:space="preserve">My motivation extends beyond technical skill acquisition. I am deeply inspired by Ivory Coast's vision for a modern, resilient future – evident in initiatives like "Côte d'Ivoire 2030" and the focus on infrastructure as a key driver of economic growth. I am not just seeking an internship; I am seeking to become part of the solution driving Abidjan forward. I am adaptable, hardworking, eager to learn from every experience (including local customs and project management nuances), and committed to ethical practices within the engineering profession across Ivory Coast.</w:t>
      </w:r>
    </w:p>
    <w:p>
      <w:pPr>
        <w:pStyle w:val="BodyText"/>
      </w:pPr>
      <w:r>
        <w:t xml:space="preserve">Thank you for considering my application as a dedicated Civil Engineering student eager to contribute to the development of Abidjan. My resume, attached for your review, provides further detail on my academic achievements, technical competencies, and practical experience. I am excited about the possibility of discussing how my skills in civil engineering fundamentals and my specific interest in Ivory Coast's urban challenges can benefit [Company Name]'s projects in Abidjan. I am available for an interview at your earliest convenience.</w:t>
      </w:r>
    </w:p>
    <w:p>
      <w:pPr>
        <w:pStyle w:val="BodyText"/>
      </w:pPr>
      <w:r>
        <w:t xml:space="preserve">I look forward to the possibility of contributing to your team and learning from the vibrant engineering community shaping modern Abidjan, Ivory Coast.</w:t>
      </w:r>
    </w:p>
    <w:p>
      <w:pPr>
        <w:pStyle w:val="BodyText"/>
      </w:pPr>
      <w:r>
        <w:t xml:space="preserve">Sincerely,</w:t>
      </w:r>
    </w:p>
    <w:p>
      <w:pPr>
        <w:pStyle w:val="BodyText"/>
      </w:pPr>
      <w:r>
        <w:t xml:space="preserve">[Your Full Name]</w:t>
      </w:r>
    </w:p>
    <w:p>
      <w:pPr>
        <w:pStyle w:val="BodyText"/>
      </w:pPr>
      <w:r>
        <w:t xml:space="preserve">[Your Student ID/University Registration Number - Optional but Recommended]</w:t>
      </w:r>
    </w:p>
    <w:p>
      <w:pPr>
        <w:pStyle w:val="BodyText"/>
      </w:pPr>
      <w:r>
        <w:t xml:space="preserve">Email: [your.email@example.com]</w:t>
      </w:r>
    </w:p>
    <w:p>
      <w:pPr>
        <w:pStyle w:val="BodyText"/>
      </w:pPr>
      <w:r>
        <w:t xml:space="preserve">Phone: [+225 XXX XXXX XX] (Abidjan-based number preferred if possible)</w:t>
      </w:r>
    </w:p>
    <w:p>
      <w:pPr>
        <w:pStyle w:val="BodyText"/>
      </w:pPr>
      <w:r>
        <w:t xml:space="preserve">LinkedIn Profile URL (Optional): [linkedin.com/in/yourprofi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Ivory Coast Abidjan)</dc:title>
  <dc:creator/>
  <dc:language>en</dc:language>
  <cp:keywords/>
  <dcterms:created xsi:type="dcterms:W3CDTF">2026-07-20T06:34:31Z</dcterms:created>
  <dcterms:modified xsi:type="dcterms:W3CDTF">2026-07-20T06:34:31Z</dcterms:modified>
</cp:coreProperties>
</file>

<file path=docProps/custom.xml><?xml version="1.0" encoding="utf-8"?>
<Properties xmlns="http://schemas.openxmlformats.org/officeDocument/2006/custom-properties" xmlns:vt="http://schemas.openxmlformats.org/officeDocument/2006/docPropsVTypes"/>
</file>